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9792B" w14:textId="77777777" w:rsidR="00C905FB" w:rsidRPr="008076C9" w:rsidRDefault="00C905FB">
      <w:pPr>
        <w:rPr>
          <w:sz w:val="20"/>
        </w:rPr>
      </w:pPr>
      <w:r>
        <w:rPr>
          <w:rFonts w:hint="eastAsia"/>
        </w:rPr>
        <w:t xml:space="preserve">　　　　　　　　　　　　　　　　　　　　　　　　　　　　　</w:t>
      </w:r>
      <w:r w:rsidR="008076C9">
        <w:rPr>
          <w:rFonts w:hint="eastAsia"/>
        </w:rPr>
        <w:t xml:space="preserve">　</w:t>
      </w:r>
      <w:r>
        <w:rPr>
          <w:rFonts w:hint="eastAsia"/>
        </w:rPr>
        <w:t xml:space="preserve">　</w:t>
      </w:r>
      <w:r w:rsidR="00962608">
        <w:rPr>
          <w:rFonts w:hint="eastAsia"/>
          <w:sz w:val="20"/>
        </w:rPr>
        <w:t xml:space="preserve">　　</w:t>
      </w:r>
      <w:r w:rsidRPr="008076C9">
        <w:rPr>
          <w:rFonts w:hint="eastAsia"/>
          <w:sz w:val="20"/>
        </w:rPr>
        <w:t xml:space="preserve">　　　年　　　月　　　日</w:t>
      </w:r>
    </w:p>
    <w:p w14:paraId="628A60AD" w14:textId="77777777" w:rsidR="00C905FB" w:rsidRDefault="00C905FB"/>
    <w:p w14:paraId="71ABC900" w14:textId="77777777" w:rsidR="00C905FB" w:rsidRDefault="00C905FB"/>
    <w:p w14:paraId="664B0460" w14:textId="77777777" w:rsidR="00C905FB" w:rsidRDefault="00C905FB"/>
    <w:p w14:paraId="66F3CEFC" w14:textId="77777777" w:rsidR="00C905FB" w:rsidRPr="008076C9" w:rsidRDefault="00C905FB" w:rsidP="008076C9">
      <w:pPr>
        <w:spacing w:line="60" w:lineRule="auto"/>
        <w:rPr>
          <w:sz w:val="28"/>
        </w:rPr>
      </w:pPr>
      <w:r w:rsidRPr="008076C9">
        <w:rPr>
          <w:rFonts w:hint="eastAsia"/>
          <w:sz w:val="28"/>
        </w:rPr>
        <w:t>大学等放射線施設協議会</w:t>
      </w:r>
    </w:p>
    <w:p w14:paraId="325879E8" w14:textId="45D545D7" w:rsidR="00C905FB" w:rsidRPr="008076C9" w:rsidRDefault="00C905FB" w:rsidP="008076C9">
      <w:pPr>
        <w:spacing w:line="60" w:lineRule="auto"/>
        <w:rPr>
          <w:sz w:val="28"/>
        </w:rPr>
      </w:pPr>
      <w:r w:rsidRPr="008076C9">
        <w:rPr>
          <w:rFonts w:hint="eastAsia"/>
          <w:sz w:val="28"/>
        </w:rPr>
        <w:t xml:space="preserve">会長　　</w:t>
      </w:r>
      <w:r w:rsidR="005442C6">
        <w:rPr>
          <w:rFonts w:hint="eastAsia"/>
          <w:sz w:val="28"/>
        </w:rPr>
        <w:t>吉村　崇</w:t>
      </w:r>
      <w:r w:rsidRPr="008076C9">
        <w:rPr>
          <w:rFonts w:hint="eastAsia"/>
          <w:sz w:val="28"/>
        </w:rPr>
        <w:t xml:space="preserve">　殿</w:t>
      </w:r>
    </w:p>
    <w:p w14:paraId="07498364" w14:textId="77777777" w:rsidR="00C905FB" w:rsidRDefault="00C905FB" w:rsidP="008076C9">
      <w:pPr>
        <w:spacing w:line="60" w:lineRule="auto"/>
      </w:pPr>
    </w:p>
    <w:p w14:paraId="2A423918" w14:textId="77777777" w:rsidR="00C905FB" w:rsidRPr="008076C9" w:rsidRDefault="00C905FB" w:rsidP="008076C9">
      <w:pPr>
        <w:spacing w:line="60" w:lineRule="auto"/>
        <w:ind w:firstLineChars="2000" w:firstLine="4800"/>
        <w:rPr>
          <w:sz w:val="24"/>
        </w:rPr>
      </w:pPr>
      <w:r w:rsidRPr="008076C9">
        <w:rPr>
          <w:rFonts w:hint="eastAsia"/>
          <w:sz w:val="24"/>
        </w:rPr>
        <w:t>所属</w:t>
      </w:r>
    </w:p>
    <w:p w14:paraId="4995162D" w14:textId="736B5CE7" w:rsidR="00C905FB" w:rsidRPr="008076C9" w:rsidRDefault="00C905FB" w:rsidP="008076C9">
      <w:pPr>
        <w:spacing w:line="60" w:lineRule="auto"/>
        <w:rPr>
          <w:sz w:val="24"/>
        </w:rPr>
      </w:pPr>
      <w:r w:rsidRPr="008076C9">
        <w:rPr>
          <w:rFonts w:hint="eastAsia"/>
          <w:sz w:val="24"/>
        </w:rPr>
        <w:t xml:space="preserve">　　　　　　　　　</w:t>
      </w:r>
      <w:r w:rsidR="008076C9">
        <w:rPr>
          <w:rFonts w:hint="eastAsia"/>
          <w:sz w:val="24"/>
        </w:rPr>
        <w:t xml:space="preserve">　　　　</w:t>
      </w:r>
      <w:r w:rsidRPr="008076C9">
        <w:rPr>
          <w:rFonts w:hint="eastAsia"/>
          <w:sz w:val="24"/>
        </w:rPr>
        <w:t xml:space="preserve">　　　　　</w:t>
      </w:r>
      <w:r w:rsidR="008076C9">
        <w:rPr>
          <w:rFonts w:hint="eastAsia"/>
          <w:sz w:val="24"/>
        </w:rPr>
        <w:t xml:space="preserve">　　</w:t>
      </w:r>
      <w:r w:rsidRPr="008076C9">
        <w:rPr>
          <w:rFonts w:hint="eastAsia"/>
          <w:sz w:val="24"/>
        </w:rPr>
        <w:t xml:space="preserve">氏名　　　　　　　　　　　　　　　</w:t>
      </w:r>
    </w:p>
    <w:p w14:paraId="7780889F" w14:textId="77777777" w:rsidR="00C905FB" w:rsidRPr="008076C9" w:rsidRDefault="00C905FB" w:rsidP="008076C9">
      <w:pPr>
        <w:spacing w:line="60" w:lineRule="auto"/>
        <w:rPr>
          <w:sz w:val="24"/>
        </w:rPr>
      </w:pPr>
      <w:r w:rsidRPr="008076C9">
        <w:rPr>
          <w:rFonts w:hint="eastAsia"/>
          <w:sz w:val="24"/>
        </w:rPr>
        <w:t xml:space="preserve">　　　　　　　　　　　　　　　　　　　　　　　（会員番号　　　　　　　　　　）</w:t>
      </w:r>
    </w:p>
    <w:p w14:paraId="19063885" w14:textId="77777777" w:rsidR="00C905FB" w:rsidRPr="008076C9" w:rsidRDefault="00C905FB" w:rsidP="008076C9">
      <w:pPr>
        <w:spacing w:line="60" w:lineRule="auto"/>
        <w:rPr>
          <w:sz w:val="24"/>
        </w:rPr>
      </w:pPr>
    </w:p>
    <w:p w14:paraId="1EB30A6E" w14:textId="77777777" w:rsidR="00C905FB" w:rsidRPr="008076C9" w:rsidRDefault="00C905FB" w:rsidP="008076C9">
      <w:pPr>
        <w:spacing w:line="60" w:lineRule="auto"/>
        <w:ind w:firstLineChars="1400" w:firstLine="3920"/>
        <w:rPr>
          <w:sz w:val="28"/>
        </w:rPr>
      </w:pPr>
      <w:r w:rsidRPr="008076C9">
        <w:rPr>
          <w:rFonts w:hint="eastAsia"/>
          <w:sz w:val="28"/>
        </w:rPr>
        <w:t>退</w:t>
      </w:r>
      <w:r w:rsidR="008076C9">
        <w:rPr>
          <w:rFonts w:hint="eastAsia"/>
          <w:sz w:val="28"/>
        </w:rPr>
        <w:t xml:space="preserve">　</w:t>
      </w:r>
      <w:r w:rsidRPr="008076C9">
        <w:rPr>
          <w:rFonts w:hint="eastAsia"/>
          <w:sz w:val="28"/>
        </w:rPr>
        <w:t>会</w:t>
      </w:r>
      <w:r w:rsidR="008076C9">
        <w:rPr>
          <w:rFonts w:hint="eastAsia"/>
          <w:sz w:val="28"/>
        </w:rPr>
        <w:t xml:space="preserve">　</w:t>
      </w:r>
      <w:r w:rsidRPr="008076C9">
        <w:rPr>
          <w:rFonts w:hint="eastAsia"/>
          <w:sz w:val="28"/>
        </w:rPr>
        <w:t>届</w:t>
      </w:r>
    </w:p>
    <w:p w14:paraId="55A3D5B5" w14:textId="77777777" w:rsidR="00C905FB" w:rsidRDefault="00C905FB" w:rsidP="008076C9">
      <w:pPr>
        <w:spacing w:line="60" w:lineRule="auto"/>
      </w:pPr>
    </w:p>
    <w:p w14:paraId="094A5FFE" w14:textId="77777777" w:rsidR="001A7345" w:rsidRDefault="00C905FB" w:rsidP="008076C9">
      <w:pPr>
        <w:spacing w:line="60" w:lineRule="auto"/>
        <w:rPr>
          <w:sz w:val="24"/>
        </w:rPr>
      </w:pPr>
      <w:r>
        <w:rPr>
          <w:rFonts w:hint="eastAsia"/>
        </w:rPr>
        <w:t xml:space="preserve">　</w:t>
      </w:r>
      <w:r w:rsidR="001A7345">
        <w:rPr>
          <w:rFonts w:hint="eastAsia"/>
        </w:rPr>
        <w:t xml:space="preserve">　</w:t>
      </w:r>
      <w:r w:rsidRPr="008076C9">
        <w:rPr>
          <w:rFonts w:hint="eastAsia"/>
          <w:sz w:val="24"/>
        </w:rPr>
        <w:t>大学等放射線施設協議会〔団体、賛助、個人〕会員を下記により退会しますので</w:t>
      </w:r>
    </w:p>
    <w:p w14:paraId="05514195" w14:textId="77777777" w:rsidR="00C905FB" w:rsidRPr="008076C9" w:rsidRDefault="00C905FB" w:rsidP="001A7345">
      <w:pPr>
        <w:spacing w:line="60" w:lineRule="auto"/>
        <w:ind w:firstLineChars="100" w:firstLine="240"/>
        <w:rPr>
          <w:sz w:val="24"/>
        </w:rPr>
      </w:pPr>
      <w:r w:rsidRPr="008076C9">
        <w:rPr>
          <w:rFonts w:hint="eastAsia"/>
          <w:sz w:val="24"/>
        </w:rPr>
        <w:t>届け出ます。</w:t>
      </w:r>
    </w:p>
    <w:p w14:paraId="194DAE59" w14:textId="77777777" w:rsidR="00C905FB" w:rsidRDefault="00C905FB"/>
    <w:p w14:paraId="54264F2B" w14:textId="77777777" w:rsidR="00C905FB" w:rsidRPr="001A7345" w:rsidRDefault="00C905FB" w:rsidP="00C905FB">
      <w:pPr>
        <w:pStyle w:val="a3"/>
        <w:rPr>
          <w:sz w:val="24"/>
        </w:rPr>
      </w:pPr>
      <w:r w:rsidRPr="001A7345">
        <w:rPr>
          <w:rFonts w:hint="eastAsia"/>
          <w:sz w:val="24"/>
        </w:rPr>
        <w:t>記</w:t>
      </w:r>
    </w:p>
    <w:p w14:paraId="5CB7FF5C" w14:textId="77777777" w:rsidR="00C905FB" w:rsidRDefault="00C905FB" w:rsidP="00C905FB"/>
    <w:tbl>
      <w:tblPr>
        <w:tblW w:w="0" w:type="auto"/>
        <w:tblInd w:w="5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32"/>
        <w:gridCol w:w="5957"/>
      </w:tblGrid>
      <w:tr w:rsidR="00C905FB" w14:paraId="4F672656" w14:textId="77777777" w:rsidTr="009D6D29">
        <w:trPr>
          <w:trHeight w:val="484"/>
        </w:trPr>
        <w:tc>
          <w:tcPr>
            <w:tcW w:w="2632" w:type="dxa"/>
            <w:shd w:val="clear" w:color="auto" w:fill="auto"/>
            <w:vAlign w:val="center"/>
          </w:tcPr>
          <w:p w14:paraId="19CC44FD" w14:textId="77777777" w:rsidR="00C905FB" w:rsidRDefault="00C905FB" w:rsidP="008076C9">
            <w:r>
              <w:rPr>
                <w:rFonts w:hint="eastAsia"/>
              </w:rPr>
              <w:t>会員の別</w:t>
            </w:r>
          </w:p>
        </w:tc>
        <w:tc>
          <w:tcPr>
            <w:tcW w:w="5957" w:type="dxa"/>
            <w:shd w:val="clear" w:color="auto" w:fill="auto"/>
            <w:vAlign w:val="center"/>
          </w:tcPr>
          <w:p w14:paraId="4C7F6C36" w14:textId="77777777" w:rsidR="00C905FB" w:rsidRDefault="00C905FB" w:rsidP="009D6D29">
            <w:pPr>
              <w:ind w:firstLineChars="400" w:firstLine="840"/>
            </w:pPr>
            <w:r>
              <w:rPr>
                <w:rFonts w:hint="eastAsia"/>
              </w:rPr>
              <w:t>〔団体、賛助、個人〕会員</w:t>
            </w:r>
          </w:p>
        </w:tc>
      </w:tr>
      <w:tr w:rsidR="00C905FB" w14:paraId="61D62235" w14:textId="77777777" w:rsidTr="009D6D29">
        <w:trPr>
          <w:trHeight w:val="956"/>
        </w:trPr>
        <w:tc>
          <w:tcPr>
            <w:tcW w:w="2632" w:type="dxa"/>
            <w:shd w:val="clear" w:color="auto" w:fill="auto"/>
          </w:tcPr>
          <w:p w14:paraId="43369F76" w14:textId="77777777" w:rsidR="00C905FB" w:rsidRDefault="00C905FB" w:rsidP="00C905FB">
            <w:r>
              <w:rPr>
                <w:rFonts w:hint="eastAsia"/>
              </w:rPr>
              <w:t>名</w:t>
            </w:r>
            <w:r w:rsidR="001A7345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称</w:t>
            </w:r>
          </w:p>
          <w:p w14:paraId="21905320" w14:textId="52F60C3C" w:rsidR="00C905FB" w:rsidRDefault="00C905FB" w:rsidP="00C905FB">
            <w:r>
              <w:rPr>
                <w:rFonts w:hint="eastAsia"/>
              </w:rPr>
              <w:t>代表者氏名</w:t>
            </w:r>
          </w:p>
          <w:p w14:paraId="38D1C3A0" w14:textId="77777777" w:rsidR="00C905FB" w:rsidRDefault="00C905FB" w:rsidP="00C905FB">
            <w:r>
              <w:rPr>
                <w:rFonts w:hint="eastAsia"/>
              </w:rPr>
              <w:t>（個人会員は所属と氏名）</w:t>
            </w:r>
          </w:p>
        </w:tc>
        <w:tc>
          <w:tcPr>
            <w:tcW w:w="5957" w:type="dxa"/>
            <w:shd w:val="clear" w:color="auto" w:fill="auto"/>
          </w:tcPr>
          <w:p w14:paraId="624A9229" w14:textId="77777777" w:rsidR="00C905FB" w:rsidRDefault="00C905FB" w:rsidP="00C905FB"/>
        </w:tc>
      </w:tr>
      <w:tr w:rsidR="00C905FB" w14:paraId="1EA37585" w14:textId="77777777" w:rsidTr="009D6D29">
        <w:trPr>
          <w:trHeight w:val="1455"/>
        </w:trPr>
        <w:tc>
          <w:tcPr>
            <w:tcW w:w="2632" w:type="dxa"/>
            <w:shd w:val="clear" w:color="auto" w:fill="auto"/>
          </w:tcPr>
          <w:p w14:paraId="6EEB39FF" w14:textId="77777777" w:rsidR="00C905FB" w:rsidRDefault="00C905FB" w:rsidP="00C905FB">
            <w:r>
              <w:rPr>
                <w:rFonts w:hint="eastAsia"/>
              </w:rPr>
              <w:t>住</w:t>
            </w:r>
            <w:r w:rsidR="001A7345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所</w:t>
            </w:r>
          </w:p>
          <w:p w14:paraId="511CD74F" w14:textId="77777777" w:rsidR="00C905FB" w:rsidRDefault="00C905FB" w:rsidP="00C905FB">
            <w:r>
              <w:rPr>
                <w:rFonts w:hint="eastAsia"/>
              </w:rPr>
              <w:t>（所在地）</w:t>
            </w:r>
          </w:p>
          <w:p w14:paraId="5A7CCC49" w14:textId="77777777" w:rsidR="001A7345" w:rsidRDefault="001A7345" w:rsidP="00C905FB"/>
          <w:p w14:paraId="00B5FD84" w14:textId="77777777" w:rsidR="001A7345" w:rsidRDefault="001A7345" w:rsidP="00C905FB"/>
          <w:p w14:paraId="60CB6121" w14:textId="77777777" w:rsidR="001A7345" w:rsidRDefault="001A7345" w:rsidP="00C905FB">
            <w:r>
              <w:rPr>
                <w:rFonts w:hint="eastAsia"/>
              </w:rPr>
              <w:t>（電話）</w:t>
            </w:r>
          </w:p>
        </w:tc>
        <w:tc>
          <w:tcPr>
            <w:tcW w:w="5957" w:type="dxa"/>
            <w:shd w:val="clear" w:color="auto" w:fill="auto"/>
          </w:tcPr>
          <w:p w14:paraId="755A2752" w14:textId="77777777" w:rsidR="00C905FB" w:rsidRDefault="001A7345" w:rsidP="00C905FB">
            <w:r>
              <w:rPr>
                <w:rFonts w:hint="eastAsia"/>
              </w:rPr>
              <w:t>〒</w:t>
            </w:r>
          </w:p>
        </w:tc>
      </w:tr>
      <w:tr w:rsidR="00C905FB" w14:paraId="6BC1F9E9" w14:textId="77777777" w:rsidTr="009D6D29">
        <w:trPr>
          <w:trHeight w:val="647"/>
        </w:trPr>
        <w:tc>
          <w:tcPr>
            <w:tcW w:w="2632" w:type="dxa"/>
            <w:shd w:val="clear" w:color="auto" w:fill="auto"/>
            <w:vAlign w:val="center"/>
          </w:tcPr>
          <w:p w14:paraId="7FE02530" w14:textId="77777777" w:rsidR="00C905FB" w:rsidRDefault="00C905FB" w:rsidP="008076C9">
            <w:r>
              <w:rPr>
                <w:rFonts w:hint="eastAsia"/>
              </w:rPr>
              <w:t>退会年月日</w:t>
            </w:r>
          </w:p>
        </w:tc>
        <w:tc>
          <w:tcPr>
            <w:tcW w:w="5957" w:type="dxa"/>
            <w:shd w:val="clear" w:color="auto" w:fill="auto"/>
            <w:vAlign w:val="center"/>
          </w:tcPr>
          <w:p w14:paraId="54FF9347" w14:textId="77777777" w:rsidR="00C905FB" w:rsidRDefault="00C905FB" w:rsidP="006025D0">
            <w:pPr>
              <w:ind w:firstLineChars="400" w:firstLine="840"/>
            </w:pPr>
            <w:r>
              <w:rPr>
                <w:rFonts w:hint="eastAsia"/>
              </w:rPr>
              <w:t xml:space="preserve">　　</w:t>
            </w:r>
            <w:r w:rsidR="00853D7C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年</w:t>
            </w:r>
            <w:r w:rsidR="00853D7C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　月　</w:t>
            </w:r>
            <w:r w:rsidR="00853D7C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日</w:t>
            </w:r>
          </w:p>
        </w:tc>
      </w:tr>
      <w:tr w:rsidR="00C905FB" w14:paraId="1DC9FC18" w14:textId="77777777" w:rsidTr="003670D6">
        <w:trPr>
          <w:trHeight w:val="1439"/>
        </w:trPr>
        <w:tc>
          <w:tcPr>
            <w:tcW w:w="2632" w:type="dxa"/>
            <w:shd w:val="clear" w:color="auto" w:fill="auto"/>
          </w:tcPr>
          <w:p w14:paraId="0B9D47CC" w14:textId="77777777" w:rsidR="00C905FB" w:rsidRDefault="00C905FB" w:rsidP="00C905FB">
            <w:r>
              <w:rPr>
                <w:rFonts w:hint="eastAsia"/>
              </w:rPr>
              <w:t>退会理由</w:t>
            </w:r>
          </w:p>
        </w:tc>
        <w:tc>
          <w:tcPr>
            <w:tcW w:w="5957" w:type="dxa"/>
            <w:shd w:val="clear" w:color="auto" w:fill="auto"/>
          </w:tcPr>
          <w:p w14:paraId="2BD8232B" w14:textId="79932455" w:rsidR="00C905FB" w:rsidRDefault="00C905FB" w:rsidP="00596E51"/>
        </w:tc>
      </w:tr>
    </w:tbl>
    <w:p w14:paraId="68D8E588" w14:textId="03B5CF02" w:rsidR="00C905FB" w:rsidRDefault="00C905FB" w:rsidP="00C905FB"/>
    <w:p w14:paraId="70D3318D" w14:textId="447E84BB" w:rsidR="003670D6" w:rsidRDefault="003670D6" w:rsidP="003670D6">
      <w:r>
        <w:t>*</w:t>
      </w:r>
      <w:r>
        <w:rPr>
          <w:rFonts w:hint="eastAsia"/>
        </w:rPr>
        <w:t>電子メールでの提出も可能。ただし、永続的に利用する電子メールであること。</w:t>
      </w:r>
    </w:p>
    <w:sectPr w:rsidR="003670D6" w:rsidSect="0075509A">
      <w:pgSz w:w="11906" w:h="16838" w:code="9"/>
      <w:pgMar w:top="1418" w:right="851" w:bottom="1701" w:left="1418" w:header="851" w:footer="992" w:gutter="0"/>
      <w:cols w:space="425"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0AD08" w14:textId="77777777" w:rsidR="0075509A" w:rsidRDefault="0075509A" w:rsidP="002D24F6">
      <w:r>
        <w:separator/>
      </w:r>
    </w:p>
  </w:endnote>
  <w:endnote w:type="continuationSeparator" w:id="0">
    <w:p w14:paraId="44B1F1B9" w14:textId="77777777" w:rsidR="0075509A" w:rsidRDefault="0075509A" w:rsidP="002D2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81AF5" w14:textId="77777777" w:rsidR="0075509A" w:rsidRDefault="0075509A" w:rsidP="002D24F6">
      <w:r>
        <w:separator/>
      </w:r>
    </w:p>
  </w:footnote>
  <w:footnote w:type="continuationSeparator" w:id="0">
    <w:p w14:paraId="2F9A54FD" w14:textId="77777777" w:rsidR="0075509A" w:rsidRDefault="0075509A" w:rsidP="002D24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8F4011"/>
    <w:multiLevelType w:val="hybridMultilevel"/>
    <w:tmpl w:val="F14442E2"/>
    <w:lvl w:ilvl="0" w:tplc="2B386700"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58837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zE2NjczMTcwszRU0lEKTi0uzszPAykwqgUA4WznwSwAAAA="/>
  </w:docVars>
  <w:rsids>
    <w:rsidRoot w:val="00C905FB"/>
    <w:rsid w:val="001A7345"/>
    <w:rsid w:val="002D24F6"/>
    <w:rsid w:val="003670D6"/>
    <w:rsid w:val="004D5A81"/>
    <w:rsid w:val="005442C6"/>
    <w:rsid w:val="00596E51"/>
    <w:rsid w:val="005A4711"/>
    <w:rsid w:val="006025D0"/>
    <w:rsid w:val="0075509A"/>
    <w:rsid w:val="00793F5B"/>
    <w:rsid w:val="007F65EC"/>
    <w:rsid w:val="008076C9"/>
    <w:rsid w:val="00853D7C"/>
    <w:rsid w:val="00962608"/>
    <w:rsid w:val="009D6D29"/>
    <w:rsid w:val="00C905FB"/>
    <w:rsid w:val="00EB0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2DB30E"/>
  <w15:chartTrackingRefBased/>
  <w15:docId w15:val="{D3276B11-07D6-4AFF-83CB-5202D6BB7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734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C905FB"/>
    <w:pPr>
      <w:jc w:val="center"/>
    </w:pPr>
  </w:style>
  <w:style w:type="paragraph" w:styleId="a4">
    <w:name w:val="Closing"/>
    <w:basedOn w:val="a"/>
    <w:rsid w:val="00C905FB"/>
    <w:pPr>
      <w:jc w:val="right"/>
    </w:pPr>
  </w:style>
  <w:style w:type="table" w:styleId="a5">
    <w:name w:val="Table Grid"/>
    <w:basedOn w:val="a1"/>
    <w:rsid w:val="00C905F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1A7345"/>
    <w:rPr>
      <w:rFonts w:ascii="Arial" w:eastAsia="ＭＳ ゴシック" w:hAnsi="Arial"/>
      <w:sz w:val="18"/>
      <w:szCs w:val="18"/>
    </w:rPr>
  </w:style>
  <w:style w:type="paragraph" w:styleId="a7">
    <w:name w:val="header"/>
    <w:basedOn w:val="a"/>
    <w:link w:val="a8"/>
    <w:rsid w:val="002D24F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2D24F6"/>
    <w:rPr>
      <w:kern w:val="2"/>
      <w:sz w:val="21"/>
      <w:szCs w:val="24"/>
    </w:rPr>
  </w:style>
  <w:style w:type="paragraph" w:styleId="a9">
    <w:name w:val="footer"/>
    <w:basedOn w:val="a"/>
    <w:link w:val="aa"/>
    <w:rsid w:val="002D24F6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2D24F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　　　　　　　　　　　　　　　　　　　　　　　　　　　　　　　平成　　　年　　　月　　　日</vt:lpstr>
      <vt:lpstr>　　　　　　　　　　　　　　　　　　　　　　　　　　　　　　　平成　　　年　　　月　　　日</vt:lpstr>
    </vt:vector>
  </TitlesOfParts>
  <Company>大学等放射線施設協議会</Company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　　　　　　　　　　　　　　　　　　　　　　　　　　　　　　　平成　　　年　　　月　　　日</dc:title>
  <dc:subject/>
  <dc:creator>Miura</dc:creator>
  <cp:keywords/>
  <dc:description/>
  <cp:lastModifiedBy>桧垣　正吾</cp:lastModifiedBy>
  <cp:revision>5</cp:revision>
  <cp:lastPrinted>2008-03-19T05:45:00Z</cp:lastPrinted>
  <dcterms:created xsi:type="dcterms:W3CDTF">2022-09-18T08:47:00Z</dcterms:created>
  <dcterms:modified xsi:type="dcterms:W3CDTF">2024-01-16T05:16:00Z</dcterms:modified>
</cp:coreProperties>
</file>